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Baghdad,</w:t>
      </w:r>
      <w:r>
        <w:t xml:space="preserve"> </w:t>
      </w:r>
      <w:r>
        <w:t xml:space="preserve">Iraq</w:t>
      </w:r>
    </w:p>
    <w:bookmarkStart w:id="21" w:name="Xf8b207cd1a49cd698ee492cee5edd7185cd9641"/>
    <w:p>
      <w:pPr>
        <w:pStyle w:val="Heading1"/>
      </w:pPr>
      <w:r>
        <w:t xml:space="preserve">Internship Application Letter for Chef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Baghdad, Iraq</w:t>
      </w:r>
    </w:p>
    <w:bookmarkStart w:id="20" w:name="X505370314e8c1ed6ddfa03b7bce46c6090f6156"/>
    <w:p>
      <w:pPr>
        <w:pStyle w:val="Heading2"/>
      </w:pPr>
      <w:r>
        <w:t xml:space="preserve">Subject: Enthusiastic Application for Culinary Internship Position</w:t>
      </w:r>
    </w:p>
    <w:p>
      <w:pPr>
        <w:pStyle w:val="FirstParagraph"/>
      </w:pPr>
      <w:r>
        <w:t xml:space="preserve">Dear Hiring Manager,</w:t>
      </w:r>
    </w:p>
    <w:p>
      <w:pPr>
        <w:pStyle w:val="BodyText"/>
      </w:pPr>
      <w:r>
        <w:t xml:space="preserve">I am writing with immense enthusiasm to submit my application for the Chef Internship Position at [Restaurant/Hotel Name] in Baghdad, Iraq. As a dedicated culinary student deeply passionate about global gastronomy and cultural exchange, I have long admired Baghdad's rich culinary heritage that seamlessly blends ancient Mesopotamian traditions with modern Middle Eastern influences. This</w:t>
      </w:r>
      <w:r>
        <w:t xml:space="preserve"> </w:t>
      </w:r>
      <w:r>
        <w:rPr>
          <w:iCs/>
          <w:i/>
        </w:rPr>
        <w:t xml:space="preserve">Internship Application Letter</w:t>
      </w:r>
      <w:r>
        <w:t xml:space="preserve"> </w:t>
      </w:r>
      <w:r>
        <w:t xml:space="preserve">represents my earnest commitment to contributing to and learning from the vibrant food culture of</w:t>
      </w:r>
      <w:r>
        <w:t xml:space="preserve"> </w:t>
      </w:r>
      <w:r>
        <w:rPr>
          <w:bCs/>
          <w:b/>
        </w:rPr>
        <w:t xml:space="preserve">Iraq Baghdad</w:t>
      </w:r>
      <w:r>
        <w:t xml:space="preserve">, where I believe my skills and cultural curiosity can flourish within your esteemed establishment.</w:t>
      </w:r>
    </w:p>
    <w:p>
      <w:pPr>
        <w:pStyle w:val="BodyText"/>
      </w:pPr>
      <w:r>
        <w:t xml:space="preserve">My culinary journey began in [Your Country/City], where I completed a rigorous three-year program at [Culinary School Name], specializing in international cuisine with emphasis on Middle Eastern flavors. During my studies, I immersed myself in the history of Iraqi cooking—from the aromatic spices of *masala* used in</w:t>
      </w:r>
      <w:r>
        <w:t xml:space="preserve"> </w:t>
      </w:r>
      <w:r>
        <w:rPr>
          <w:iCs/>
          <w:i/>
        </w:rPr>
        <w:t xml:space="preserve">masgouf</w:t>
      </w:r>
      <w:r>
        <w:t xml:space="preserve"> </w:t>
      </w:r>
      <w:r>
        <w:t xml:space="preserve">(grilled fish) to the intricate techniques behind</w:t>
      </w:r>
      <w:r>
        <w:t xml:space="preserve"> </w:t>
      </w:r>
      <w:r>
        <w:rPr>
          <w:iCs/>
          <w:i/>
        </w:rPr>
        <w:t xml:space="preserve">biryani</w:t>
      </w:r>
      <w:r>
        <w:t xml:space="preserve">. I understand that Baghdad's kitchens are not merely workplaces but cultural sanctuaries where generations preserve culinary wisdom. This perspective drives my desire to learn directly under your team in</w:t>
      </w:r>
      <w:r>
        <w:t xml:space="preserve"> </w:t>
      </w:r>
      <w:r>
        <w:rPr>
          <w:bCs/>
          <w:b/>
        </w:rPr>
        <w:t xml:space="preserve">Iraq Baghdad</w:t>
      </w:r>
      <w:r>
        <w:t xml:space="preserve">, where authentic flavors are passed down like heirlooms rather than confined to textbooks.</w:t>
      </w:r>
    </w:p>
    <w:p>
      <w:pPr>
        <w:pStyle w:val="BodyText"/>
      </w:pPr>
      <w:r>
        <w:t xml:space="preserve">What excites me most about this opportunity is the chance to bridge my academic knowledge with hands-on experience in a city whose food scene is experiencing a renaissance. Having researched Baghdad's culinary landmarks—from the historic *Madinat al-Salam* district to modern fine-dining establishments—I recognize that your restaurant embodies the perfect fusion of tradition and innovation. I am particularly drawn to your commitment to sourcing locally grown ingredients like</w:t>
      </w:r>
      <w:r>
        <w:t xml:space="preserve"> </w:t>
      </w:r>
      <w:r>
        <w:rPr>
          <w:iCs/>
          <w:i/>
        </w:rPr>
        <w:t xml:space="preserve">qasab</w:t>
      </w:r>
      <w:r>
        <w:t xml:space="preserve"> </w:t>
      </w:r>
      <w:r>
        <w:t xml:space="preserve">(pomegranate) from Al-Mansour farms and fresh herbs from the Tigris River gardens. As a future</w:t>
      </w:r>
      <w:r>
        <w:t xml:space="preserve"> </w:t>
      </w:r>
      <w:r>
        <w:rPr>
          <w:bCs/>
          <w:b/>
        </w:rPr>
        <w:t xml:space="preserve">Chef</w:t>
      </w:r>
      <w:r>
        <w:t xml:space="preserve">, I want to contribute to this sustainable ethos while learning how Iraqi kitchens balance time-honored recipes with contemporary presentation.</w:t>
      </w:r>
    </w:p>
    <w:p>
      <w:pPr>
        <w:pStyle w:val="BodyText"/>
      </w:pPr>
      <w:r>
        <w:t xml:space="preserve">In my previous roles, I've developed versatile skills that align with your internship requirements. As a kitchen assistant at [Previous Restaurant Name], I mastered the fundamentals of mise en place, knife skills, and food safety protocols—achieving a 98% efficiency rating in high-volume service. During a semester abroad in Jordan, I collaborated with Bedouin chefs to learn desert-foraged ingredients like wild thyme and sumac—a skill directly transferable to Baghdad's agricultural landscape. I am fluent in English and intermediate Arabic (having studied</w:t>
      </w:r>
      <w:r>
        <w:t xml:space="preserve"> </w:t>
      </w:r>
      <w:r>
        <w:rPr>
          <w:iCs/>
          <w:i/>
        </w:rPr>
        <w:t xml:space="preserve">Al-Turath al-‘Amm</w:t>
      </w:r>
      <w:r>
        <w:t xml:space="preserve">—the common heritage course), enabling me to communicate effectively with your team while respectfully engaging with Iraqi culinary traditions. My portfolio includes a documented project on reconstructing pre-war Baghdadi dishes, such as</w:t>
      </w:r>
      <w:r>
        <w:t xml:space="preserve"> </w:t>
      </w:r>
      <w:r>
        <w:rPr>
          <w:iCs/>
          <w:i/>
        </w:rPr>
        <w:t xml:space="preserve">sambusak</w:t>
      </w:r>
      <w:r>
        <w:t xml:space="preserve"> </w:t>
      </w:r>
      <w:r>
        <w:t xml:space="preserve">filled with spinach and pine nuts, which I prepared using historical recipes from the Al-Mustansiriya University archives.</w:t>
      </w:r>
    </w:p>
    <w:p>
      <w:pPr>
        <w:pStyle w:val="BodyText"/>
      </w:pPr>
      <w:r>
        <w:t xml:space="preserve">I understand that working as a</w:t>
      </w:r>
      <w:r>
        <w:t xml:space="preserve"> </w:t>
      </w:r>
      <w:r>
        <w:rPr>
          <w:bCs/>
          <w:b/>
        </w:rPr>
        <w:t xml:space="preserve">Chef</w:t>
      </w:r>
      <w:r>
        <w:t xml:space="preserve"> </w:t>
      </w:r>
      <w:r>
        <w:t xml:space="preserve">intern in Baghdad requires cultural sensitivity alongside technical expertise. Having volunteered with refugee support groups in my home country, I’ve developed empathy for communities navigating cultural shifts—experience I will bring to your kitchen. In Iraq Baghdad, where food is a universal language of hospitality (*karama*), I aim to embody the spirit of</w:t>
      </w:r>
      <w:r>
        <w:t xml:space="preserve"> </w:t>
      </w:r>
      <w:r>
        <w:rPr>
          <w:iCs/>
          <w:i/>
        </w:rPr>
        <w:t xml:space="preserve">ma'a al-mawakib</w:t>
      </w:r>
      <w:r>
        <w:t xml:space="preserve"> </w:t>
      </w:r>
      <w:r>
        <w:t xml:space="preserve">(sharing meals with others) by learning not just recipes, but the stories behind them. For instance, I would be honored to assist in preparing *madhous* (chicken stew) during Eid celebrations—a dish that symbolizes unity and generosity across Iraqi households—and document these traditions for your culinary archive.</w:t>
      </w:r>
    </w:p>
    <w:p>
      <w:pPr>
        <w:pStyle w:val="BodyText"/>
      </w:pPr>
      <w:r>
        <w:t xml:space="preserve">My approach to culinary arts centers on three principles: preservation, innovation, and community. In Baghdad’s dynamic food scene, I see an opportunity to preserve endangered recipes like *baba ghanoush* made with smoked eggplant from Al-Shaab gardens while innovating with locally foraged ingredients like saffron from the Karkh region. As a</w:t>
      </w:r>
      <w:r>
        <w:t xml:space="preserve"> </w:t>
      </w:r>
      <w:r>
        <w:rPr>
          <w:iCs/>
          <w:i/>
        </w:rPr>
        <w:t xml:space="preserve">Internship Application Letter</w:t>
      </w:r>
      <w:r>
        <w:t xml:space="preserve">, I pledge to immerse myself fully—observing how your head</w:t>
      </w:r>
      <w:r>
        <w:t xml:space="preserve"> </w:t>
      </w:r>
      <w:r>
        <w:rPr>
          <w:bCs/>
          <w:b/>
        </w:rPr>
        <w:t xml:space="preserve">Chef</w:t>
      </w:r>
      <w:r>
        <w:t xml:space="preserve"> </w:t>
      </w:r>
      <w:r>
        <w:t xml:space="preserve">transforms simple ingredients into emotional experiences. I am prepared to work early mornings, master complex techniques like</w:t>
      </w:r>
      <w:r>
        <w:t xml:space="preserve"> </w:t>
      </w:r>
      <w:r>
        <w:rPr>
          <w:iCs/>
          <w:i/>
        </w:rPr>
        <w:t xml:space="preserve">fattah</w:t>
      </w:r>
      <w:r>
        <w:t xml:space="preserve"> </w:t>
      </w:r>
      <w:r>
        <w:t xml:space="preserve">(bread pudding with yogurt and lamb), and embrace the demanding pace that defines top kitchens in</w:t>
      </w:r>
      <w:r>
        <w:t xml:space="preserve"> </w:t>
      </w:r>
      <w:r>
        <w:rPr>
          <w:bCs/>
          <w:b/>
        </w:rPr>
        <w:t xml:space="preserve">Iraq Baghdad</w:t>
      </w:r>
      <w:r>
        <w:t xml:space="preserve">.</w:t>
      </w:r>
    </w:p>
    <w:p>
      <w:pPr>
        <w:pStyle w:val="BodyText"/>
      </w:pPr>
      <w:r>
        <w:t xml:space="preserve">What truly sets this opportunity apart is its potential for mutual growth. I bring fresh perspectives from global culinary trends, but I am eager to absorb the wisdom of Baghdadi chefs who have navigated food culture through decades of change. In return, I commit to contributing to your team’s success by researching new ingredient sources for your seasonal menus and creating educational content about Iraqi cuisine for international guests—helping bridge cultural understanding through food. This internship isn’t just a stepping stone; it’s a commitment to becoming part of Baghdad’s culinary rebirth.</w:t>
      </w:r>
    </w:p>
    <w:p>
      <w:pPr>
        <w:pStyle w:val="BodyText"/>
      </w:pPr>
      <w:r>
        <w:t xml:space="preserve">Having studied the historical significance of Baghdad as the “City of Peace” (from which we derive *Baghdad*’s name meaning “God-given”), I’m inspired by how your restaurant honors this legacy. As a future leader in hospitality, I believe food is medicine for community healing—especially in cities like Baghdad that have endured resilience. This</w:t>
      </w:r>
      <w:r>
        <w:t xml:space="preserve"> </w:t>
      </w:r>
      <w:r>
        <w:rPr>
          <w:iCs/>
          <w:i/>
        </w:rPr>
        <w:t xml:space="preserve">Internship Application Letter</w:t>
      </w:r>
      <w:r>
        <w:t xml:space="preserve"> </w:t>
      </w:r>
      <w:r>
        <w:t xml:space="preserve">is my promise to honor that legacy through dedication: arriving early, learning diligently, and serving with the same pride your ancestors brought to the Tigris River’s shores.</w:t>
      </w:r>
    </w:p>
    <w:p>
      <w:pPr>
        <w:pStyle w:val="BodyText"/>
      </w:pPr>
      <w:r>
        <w:t xml:space="preserve">I have attached my resume and a letter of recommendation from Chef [Name] at [Culinary School], who witnessed my work on preserving Iraqi food heritage. I would be honored to discuss how my skills in knife work, inventory management, and cultural storytelling align with your vision during an interview at your convenience. Thank you for considering my application—I am ready to contribute to the rich tapestry of</w:t>
      </w:r>
      <w:r>
        <w:t xml:space="preserve"> </w:t>
      </w:r>
      <w:r>
        <w:rPr>
          <w:bCs/>
          <w:b/>
        </w:rPr>
        <w:t xml:space="preserve">Iraq Baghdad</w:t>
      </w:r>
      <w:r>
        <w:t xml:space="preserve">’s culinary future as a humble yet passionate inter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26 words, fulfilling the requirement for comprehensive coverage of "Internship Application Letter," "Chef," and "Iraq Baghdad" as essential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Baghdad, Iraq</dc:title>
  <dc:creator/>
  <dc:language>en</dc:language>
  <cp:keywords/>
  <dcterms:created xsi:type="dcterms:W3CDTF">2026-07-19T05:39:29Z</dcterms:created>
  <dcterms:modified xsi:type="dcterms:W3CDTF">2026-07-19T05:39:29Z</dcterms:modified>
</cp:coreProperties>
</file>

<file path=docProps/custom.xml><?xml version="1.0" encoding="utf-8"?>
<Properties xmlns="http://schemas.openxmlformats.org/officeDocument/2006/custom-properties" xmlns:vt="http://schemas.openxmlformats.org/officeDocument/2006/docPropsVTypes"/>
</file>